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C53A33">
        <w:trPr>
          <w:trHeight w:val="1413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5C58257" w:rsidR="0000007A" w:rsidRPr="00DE7D30" w:rsidRDefault="001F5110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1F5110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195B268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1F5110">
              <w:rPr>
                <w:rFonts w:ascii="Arial" w:hAnsi="Arial" w:cs="Arial"/>
                <w:b/>
                <w:bCs/>
                <w:szCs w:val="28"/>
                <w:lang w:val="en-GB"/>
              </w:rPr>
              <w:t>999.2</w:t>
            </w:r>
            <w:r w:rsidR="005C0CEF">
              <w:rPr>
                <w:rFonts w:ascii="Arial" w:hAnsi="Arial" w:cs="Arial"/>
                <w:b/>
                <w:bCs/>
                <w:szCs w:val="28"/>
                <w:lang w:val="en-GB"/>
              </w:rPr>
              <w:t>6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26C60A8" w:rsidR="0000007A" w:rsidRPr="001F5110" w:rsidRDefault="001F5110" w:rsidP="001F5110">
            <w:pPr>
              <w:pStyle w:val="NormalWeb"/>
              <w:rPr>
                <w:rFonts w:ascii="Arial" w:hAnsi="Arial" w:cs="Arial"/>
                <w:b/>
                <w:szCs w:val="28"/>
                <w:lang w:val="en-GB"/>
              </w:rPr>
            </w:pPr>
            <w:r w:rsidRPr="001F5110">
              <w:rPr>
                <w:rFonts w:ascii="Arial" w:hAnsi="Arial" w:cs="Arial"/>
                <w:b/>
                <w:szCs w:val="28"/>
                <w:lang w:val="en-GB"/>
              </w:rPr>
              <w:t>Effect Analysis of Digital Economy on Rural Revitalization of Hainan Free Trade Port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82A00EA" w:rsidR="00CF0BBB" w:rsidRPr="00DE7D30" w:rsidRDefault="001F511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40641486" w14:textId="057D6AF9" w:rsidR="00D9392F" w:rsidRPr="00DE7D30" w:rsidRDefault="00D9392F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6"/>
        <w:gridCol w:w="7068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F376D9">
        <w:tc>
          <w:tcPr>
            <w:tcW w:w="1382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F376D9">
        <w:tc>
          <w:tcPr>
            <w:tcW w:w="1382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58C77D94" w:rsidR="00204D68" w:rsidRPr="00DE7D30" w:rsidRDefault="00F376D9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</w:t>
            </w:r>
          </w:p>
        </w:tc>
        <w:tc>
          <w:tcPr>
            <w:tcW w:w="1671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376D9" w:rsidRPr="00DE7D30" w14:paraId="37D8EA3D" w14:textId="77777777" w:rsidTr="00F376D9">
        <w:trPr>
          <w:trHeight w:val="554"/>
        </w:trPr>
        <w:tc>
          <w:tcPr>
            <w:tcW w:w="1382" w:type="pct"/>
            <w:noWrap/>
          </w:tcPr>
          <w:p w14:paraId="25820B9C" w14:textId="77777777" w:rsidR="00F376D9" w:rsidRPr="00DE7D30" w:rsidRDefault="00F376D9" w:rsidP="00F376D9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F376D9" w:rsidRPr="00DE7D30" w:rsidRDefault="00F376D9" w:rsidP="00F376D9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  <w:vAlign w:val="center"/>
          </w:tcPr>
          <w:p w14:paraId="7E1456D1" w14:textId="42A2B44B" w:rsidR="00F376D9" w:rsidRPr="00DE7D30" w:rsidRDefault="00F376D9" w:rsidP="00F376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5110">
              <w:rPr>
                <w:rFonts w:ascii="Arial" w:hAnsi="Arial" w:cs="Arial"/>
                <w:b/>
                <w:szCs w:val="28"/>
                <w:lang w:val="en-GB"/>
              </w:rPr>
              <w:t>Effect of Digital Economy on Rural Revitalization of Hainan Free Trade Port</w:t>
            </w:r>
          </w:p>
        </w:tc>
        <w:tc>
          <w:tcPr>
            <w:tcW w:w="1671" w:type="pct"/>
          </w:tcPr>
          <w:p w14:paraId="6D538317" w14:textId="77777777" w:rsidR="00F376D9" w:rsidRPr="00DE7D30" w:rsidRDefault="00F376D9" w:rsidP="00F376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376D9" w:rsidRPr="00DE7D30" w14:paraId="3398A98E" w14:textId="77777777" w:rsidTr="00F376D9">
        <w:trPr>
          <w:trHeight w:val="574"/>
        </w:trPr>
        <w:tc>
          <w:tcPr>
            <w:tcW w:w="1382" w:type="pct"/>
            <w:noWrap/>
          </w:tcPr>
          <w:p w14:paraId="179EFAC2" w14:textId="77777777" w:rsidR="00F376D9" w:rsidRPr="00DE7D30" w:rsidRDefault="00F376D9" w:rsidP="00F376D9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376D9" w:rsidRPr="00DE7D30" w:rsidRDefault="00F376D9" w:rsidP="00F376D9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F376D9" w:rsidRPr="00DE7D30" w:rsidRDefault="00F376D9" w:rsidP="00F376D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0E7F8819" w:rsidR="00F376D9" w:rsidRPr="00DE7D30" w:rsidRDefault="00F376D9" w:rsidP="00F376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dd methodology of study and result of the study briefly in the abstract</w:t>
            </w:r>
          </w:p>
        </w:tc>
        <w:tc>
          <w:tcPr>
            <w:tcW w:w="1671" w:type="pct"/>
          </w:tcPr>
          <w:p w14:paraId="12286ADF" w14:textId="77777777" w:rsidR="00F376D9" w:rsidRPr="00DE7D30" w:rsidRDefault="00F376D9" w:rsidP="00F376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376D9" w:rsidRPr="00DE7D30" w14:paraId="20511394" w14:textId="77777777" w:rsidTr="00F376D9">
        <w:trPr>
          <w:trHeight w:val="1178"/>
        </w:trPr>
        <w:tc>
          <w:tcPr>
            <w:tcW w:w="1382" w:type="pct"/>
            <w:noWrap/>
          </w:tcPr>
          <w:p w14:paraId="02AD7D70" w14:textId="77777777" w:rsidR="00F376D9" w:rsidRPr="00DE7D30" w:rsidRDefault="00F376D9" w:rsidP="00F376D9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376D9" w:rsidRPr="00DE7D30" w:rsidRDefault="00F376D9" w:rsidP="00F376D9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376D9" w:rsidRPr="00DE7D30" w:rsidRDefault="00F376D9" w:rsidP="00F376D9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75EE5F52" w:rsidR="00F376D9" w:rsidRPr="00DE7D30" w:rsidRDefault="00F376D9" w:rsidP="00F376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k</w:t>
            </w:r>
          </w:p>
        </w:tc>
        <w:tc>
          <w:tcPr>
            <w:tcW w:w="1671" w:type="pct"/>
          </w:tcPr>
          <w:p w14:paraId="45426CB4" w14:textId="77777777" w:rsidR="00F376D9" w:rsidRPr="00DE7D30" w:rsidRDefault="00F376D9" w:rsidP="00F376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376D9" w:rsidRPr="00DE7D30" w14:paraId="0BDB8B34" w14:textId="77777777" w:rsidTr="00F376D9">
        <w:trPr>
          <w:trHeight w:val="1178"/>
        </w:trPr>
        <w:tc>
          <w:tcPr>
            <w:tcW w:w="1382" w:type="pct"/>
            <w:noWrap/>
          </w:tcPr>
          <w:p w14:paraId="6168D49A" w14:textId="77777777" w:rsidR="00F376D9" w:rsidRPr="00DE7D30" w:rsidRDefault="00F376D9" w:rsidP="00F376D9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Please provide your comments regarding the appropriateness</w:t>
            </w:r>
          </w:p>
          <w:p w14:paraId="0DB10EDC" w14:textId="77777777" w:rsidR="00F376D9" w:rsidRPr="00DE7D30" w:rsidRDefault="00F376D9" w:rsidP="00F376D9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78F2969C" w14:textId="77777777" w:rsidR="00F376D9" w:rsidRDefault="007128B0" w:rsidP="007128B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bjectives may be added to the chapter</w:t>
            </w:r>
          </w:p>
          <w:p w14:paraId="53D2EC0A" w14:textId="77777777" w:rsidR="007128B0" w:rsidRDefault="007128B0" w:rsidP="007128B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C93CB83" w14:textId="02CF8318" w:rsidR="007128B0" w:rsidRPr="007128B0" w:rsidRDefault="007128B0" w:rsidP="007128B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ables may be created instead of images</w:t>
            </w:r>
          </w:p>
        </w:tc>
        <w:tc>
          <w:tcPr>
            <w:tcW w:w="1671" w:type="pct"/>
          </w:tcPr>
          <w:p w14:paraId="2CF34645" w14:textId="77777777" w:rsidR="00F376D9" w:rsidRPr="00DE7D30" w:rsidRDefault="00F376D9" w:rsidP="00F376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376D9" w:rsidRPr="00DE7D30" w14:paraId="60D1229B" w14:textId="77777777" w:rsidTr="00F376D9">
        <w:trPr>
          <w:trHeight w:val="1178"/>
        </w:trPr>
        <w:tc>
          <w:tcPr>
            <w:tcW w:w="1382" w:type="pct"/>
            <w:noWrap/>
          </w:tcPr>
          <w:p w14:paraId="0077FDF8" w14:textId="77777777" w:rsidR="00F376D9" w:rsidRPr="00DE7D30" w:rsidRDefault="00F376D9" w:rsidP="00F376D9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in the manuscript are proper, </w:t>
            </w:r>
          </w:p>
          <w:p w14:paraId="1656CFCA" w14:textId="77777777" w:rsidR="00F376D9" w:rsidRPr="00DE7D30" w:rsidRDefault="00F376D9" w:rsidP="00F376D9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F376D9" w:rsidRPr="00DE7D30" w:rsidRDefault="00F376D9" w:rsidP="00F376D9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s, please write here.</w:t>
            </w:r>
          </w:p>
        </w:tc>
        <w:tc>
          <w:tcPr>
            <w:tcW w:w="1947" w:type="pct"/>
          </w:tcPr>
          <w:p w14:paraId="6D532B8F" w14:textId="7A358DCF" w:rsidR="00F376D9" w:rsidRPr="00DE7D30" w:rsidRDefault="007128B0" w:rsidP="00F376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k</w:t>
            </w:r>
          </w:p>
        </w:tc>
        <w:tc>
          <w:tcPr>
            <w:tcW w:w="1671" w:type="pct"/>
          </w:tcPr>
          <w:p w14:paraId="2ABAF18B" w14:textId="77777777" w:rsidR="00F376D9" w:rsidRPr="00DE7D30" w:rsidRDefault="00F376D9" w:rsidP="00F376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10534F" w:rsidRPr="00340561" w14:paraId="5C1D6EE8" w14:textId="77777777" w:rsidTr="00B0092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F65973" w14:textId="77777777" w:rsidR="0010534F" w:rsidRPr="00340561" w:rsidRDefault="0010534F" w:rsidP="00B0092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2D2629A" w14:textId="77777777" w:rsidR="0010534F" w:rsidRPr="00340561" w:rsidRDefault="0010534F" w:rsidP="00B0092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0534F" w:rsidRPr="00340561" w14:paraId="118BB6BA" w14:textId="77777777" w:rsidTr="00B00924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4A6A1" w14:textId="77777777" w:rsidR="0010534F" w:rsidRPr="00340561" w:rsidRDefault="0010534F" w:rsidP="00B0092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E951FF" w14:textId="77777777" w:rsidR="0010534F" w:rsidRPr="00340561" w:rsidRDefault="0010534F" w:rsidP="00B00924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47FB5F81" w14:textId="77777777" w:rsidR="0010534F" w:rsidRPr="00340561" w:rsidRDefault="0010534F" w:rsidP="00B00924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 xml:space="preserve">(if agreed with reviewer, correct the manuscript and highlight that part in the manuscript. It is mandatory that authors should write his/her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lastRenderedPageBreak/>
              <w:t>feedback here)</w:t>
            </w:r>
          </w:p>
        </w:tc>
      </w:tr>
      <w:tr w:rsidR="0010534F" w:rsidRPr="00340561" w14:paraId="11197D6C" w14:textId="77777777" w:rsidTr="00B00924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DAF66" w14:textId="77777777" w:rsidR="0010534F" w:rsidRPr="00340561" w:rsidRDefault="0010534F" w:rsidP="00B0092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lastRenderedPageBreak/>
              <w:t xml:space="preserve">Are there ethical issues in this manuscript? </w:t>
            </w:r>
          </w:p>
          <w:p w14:paraId="346EADE1" w14:textId="77777777" w:rsidR="0010534F" w:rsidRPr="00340561" w:rsidRDefault="0010534F" w:rsidP="00B0092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151B4" w14:textId="77777777" w:rsidR="0010534F" w:rsidRPr="00340561" w:rsidRDefault="0010534F" w:rsidP="00B00924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54782C5F" w14:textId="77777777" w:rsidR="0010534F" w:rsidRPr="00340561" w:rsidRDefault="0010534F" w:rsidP="00B0092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14B2B61" w14:textId="77777777" w:rsidR="0010534F" w:rsidRPr="00340561" w:rsidRDefault="0010534F" w:rsidP="00B0092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5BCBED2C" w14:textId="77777777" w:rsidR="0010534F" w:rsidRPr="00340561" w:rsidRDefault="0010534F" w:rsidP="00B0092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9568F05" w14:textId="77777777" w:rsidR="0010534F" w:rsidRPr="00340561" w:rsidRDefault="0010534F" w:rsidP="00B0092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8B98B15" w14:textId="77777777" w:rsidR="0010534F" w:rsidRPr="00340561" w:rsidRDefault="0010534F" w:rsidP="00B0092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9ED5514" w14:textId="77777777" w:rsidR="0010534F" w:rsidRDefault="0010534F" w:rsidP="0010534F"/>
    <w:p w14:paraId="7B7A5DCC" w14:textId="77777777" w:rsidR="005C0CEF" w:rsidRPr="005C0CEF" w:rsidRDefault="005C0CEF" w:rsidP="005C0CEF">
      <w:pPr>
        <w:rPr>
          <w:b/>
          <w:bCs/>
          <w:u w:val="single"/>
          <w:lang w:val="en-GB"/>
        </w:rPr>
      </w:pPr>
      <w:r w:rsidRPr="005C0CEF">
        <w:rPr>
          <w:b/>
          <w:bCs/>
          <w:u w:val="single"/>
          <w:lang w:val="en-GB"/>
        </w:rPr>
        <w:t>Reviewer Details:</w:t>
      </w:r>
    </w:p>
    <w:p w14:paraId="3163602C" w14:textId="206D5984" w:rsidR="0010534F" w:rsidRDefault="0010534F" w:rsidP="0010534F"/>
    <w:p w14:paraId="1E0FE0EA" w14:textId="1FA6FC72" w:rsidR="005C0CEF" w:rsidRDefault="005C0CEF" w:rsidP="0010534F">
      <w:proofErr w:type="spellStart"/>
      <w:r w:rsidRPr="005C0CEF">
        <w:rPr>
          <w:rFonts w:ascii="Arial" w:hAnsi="Arial" w:cs="Arial"/>
          <w:sz w:val="22"/>
          <w:szCs w:val="16"/>
        </w:rPr>
        <w:t>Ch.</w:t>
      </w:r>
      <w:proofErr w:type="gramStart"/>
      <w:r w:rsidRPr="005C0CEF">
        <w:rPr>
          <w:rFonts w:ascii="Arial" w:hAnsi="Arial" w:cs="Arial"/>
          <w:sz w:val="22"/>
          <w:szCs w:val="16"/>
        </w:rPr>
        <w:t>V.Rama</w:t>
      </w:r>
      <w:proofErr w:type="spellEnd"/>
      <w:proofErr w:type="gramEnd"/>
      <w:r w:rsidRPr="005C0CEF">
        <w:rPr>
          <w:rFonts w:ascii="Arial" w:hAnsi="Arial" w:cs="Arial"/>
          <w:sz w:val="22"/>
          <w:szCs w:val="16"/>
        </w:rPr>
        <w:t xml:space="preserve"> Krishna Rao, RISE Krishna Sai </w:t>
      </w:r>
      <w:proofErr w:type="spellStart"/>
      <w:r w:rsidRPr="005C0CEF">
        <w:rPr>
          <w:rFonts w:ascii="Arial" w:hAnsi="Arial" w:cs="Arial"/>
          <w:sz w:val="22"/>
          <w:szCs w:val="16"/>
        </w:rPr>
        <w:t>Prakasam</w:t>
      </w:r>
      <w:proofErr w:type="spellEnd"/>
      <w:r w:rsidRPr="005C0CEF">
        <w:rPr>
          <w:rFonts w:ascii="Arial" w:hAnsi="Arial" w:cs="Arial"/>
          <w:sz w:val="22"/>
          <w:szCs w:val="16"/>
        </w:rPr>
        <w:t xml:space="preserve"> Group of Institutions, India</w:t>
      </w:r>
    </w:p>
    <w:p w14:paraId="4C6D538C" w14:textId="77777777" w:rsidR="0010534F" w:rsidRPr="00401400" w:rsidRDefault="0010534F" w:rsidP="0010534F"/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bookmarkStart w:id="0" w:name="_GoBack"/>
      <w:bookmarkEnd w:id="0"/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75DC23" w14:textId="77777777" w:rsidR="00B22EA5" w:rsidRPr="0000007A" w:rsidRDefault="00B22EA5" w:rsidP="0099583E">
      <w:r>
        <w:separator/>
      </w:r>
    </w:p>
  </w:endnote>
  <w:endnote w:type="continuationSeparator" w:id="0">
    <w:p w14:paraId="4E82C10B" w14:textId="77777777" w:rsidR="00B22EA5" w:rsidRPr="0000007A" w:rsidRDefault="00B22EA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9E96A1" w14:textId="77777777" w:rsidR="00B22EA5" w:rsidRPr="0000007A" w:rsidRDefault="00B22EA5" w:rsidP="0099583E">
      <w:r>
        <w:separator/>
      </w:r>
    </w:p>
  </w:footnote>
  <w:footnote w:type="continuationSeparator" w:id="0">
    <w:p w14:paraId="76BB64A8" w14:textId="77777777" w:rsidR="00B22EA5" w:rsidRPr="0000007A" w:rsidRDefault="00B22EA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0534F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5110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C6D9E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2A77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0CEF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128B0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EA5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84A7A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53A33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4061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1C94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376D9"/>
    <w:rsid w:val="00F405F8"/>
    <w:rsid w:val="00F4700F"/>
    <w:rsid w:val="00F50029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128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3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6</cp:revision>
  <dcterms:created xsi:type="dcterms:W3CDTF">2023-08-30T09:21:00Z</dcterms:created>
  <dcterms:modified xsi:type="dcterms:W3CDTF">2026-02-18T07:57:00Z</dcterms:modified>
</cp:coreProperties>
</file>